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4D19E" w14:textId="21225F9E" w:rsidR="007A5907" w:rsidRPr="007A714D" w:rsidRDefault="00CD0C22" w:rsidP="00CD0C22">
      <w:pPr>
        <w:jc w:val="center"/>
        <w:rPr>
          <w:rFonts w:cstheme="minorHAnsi"/>
          <w:b/>
          <w:bCs/>
          <w:lang w:val="fr-BE"/>
        </w:rPr>
      </w:pPr>
      <w:bookmarkStart w:id="0" w:name="_GoBack"/>
      <w:bookmarkEnd w:id="0"/>
      <w:r>
        <w:rPr>
          <w:rFonts w:cstheme="minorHAnsi"/>
          <w:b/>
          <w:bCs/>
          <w:caps/>
          <w:lang w:val="fr-FR"/>
        </w:rPr>
        <w:t>Liste de contrôle de performance du fournisseur</w:t>
      </w: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4361"/>
        <w:gridCol w:w="992"/>
        <w:gridCol w:w="992"/>
        <w:gridCol w:w="770"/>
        <w:gridCol w:w="818"/>
        <w:gridCol w:w="993"/>
        <w:gridCol w:w="850"/>
      </w:tblGrid>
      <w:tr w:rsidR="004909C1" w:rsidRPr="002F611D" w14:paraId="6764E8CF" w14:textId="77777777" w:rsidTr="00B62FD2">
        <w:tc>
          <w:tcPr>
            <w:tcW w:w="4361" w:type="dxa"/>
            <w:vMerge w:val="restart"/>
            <w:shd w:val="clear" w:color="auto" w:fill="D9D9D9" w:themeFill="background1" w:themeFillShade="D9"/>
          </w:tcPr>
          <w:p w14:paraId="57EA7A28" w14:textId="77777777" w:rsidR="004909C1" w:rsidRPr="009262CB" w:rsidRDefault="004909C1" w:rsidP="006E038E">
            <w:pPr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Sujet</w:t>
            </w:r>
          </w:p>
        </w:tc>
        <w:tc>
          <w:tcPr>
            <w:tcW w:w="2754" w:type="dxa"/>
            <w:gridSpan w:val="3"/>
            <w:shd w:val="clear" w:color="auto" w:fill="D9D9D9" w:themeFill="background1" w:themeFillShade="D9"/>
          </w:tcPr>
          <w:p w14:paraId="595D2F9D" w14:textId="77777777" w:rsidR="004909C1" w:rsidRPr="009262CB" w:rsidRDefault="004909C1" w:rsidP="004909C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Exigence satisfaite</w:t>
            </w:r>
          </w:p>
        </w:tc>
        <w:tc>
          <w:tcPr>
            <w:tcW w:w="2661" w:type="dxa"/>
            <w:gridSpan w:val="3"/>
            <w:shd w:val="clear" w:color="auto" w:fill="D9D9D9" w:themeFill="background1" w:themeFillShade="D9"/>
          </w:tcPr>
          <w:p w14:paraId="66F88721" w14:textId="77777777" w:rsidR="004909C1" w:rsidRPr="009262CB" w:rsidRDefault="004909C1" w:rsidP="004909C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Aspiration satisfaite</w:t>
            </w:r>
          </w:p>
        </w:tc>
      </w:tr>
      <w:tr w:rsidR="00536148" w:rsidRPr="002F611D" w14:paraId="19110304" w14:textId="77777777" w:rsidTr="008C1F89">
        <w:tc>
          <w:tcPr>
            <w:tcW w:w="4361" w:type="dxa"/>
            <w:vMerge/>
            <w:shd w:val="clear" w:color="auto" w:fill="D9D9D9" w:themeFill="background1" w:themeFillShade="D9"/>
          </w:tcPr>
          <w:p w14:paraId="254435A7" w14:textId="77777777" w:rsidR="00536148" w:rsidRPr="002F611D" w:rsidRDefault="00536148" w:rsidP="00536148">
            <w:pPr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44CB0316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Non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3B423E68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Partiellement</w:t>
            </w:r>
          </w:p>
        </w:tc>
        <w:tc>
          <w:tcPr>
            <w:tcW w:w="770" w:type="dxa"/>
            <w:shd w:val="clear" w:color="auto" w:fill="D9D9D9" w:themeFill="background1" w:themeFillShade="D9"/>
          </w:tcPr>
          <w:p w14:paraId="7760E655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Pleinement</w:t>
            </w:r>
          </w:p>
        </w:tc>
        <w:tc>
          <w:tcPr>
            <w:tcW w:w="818" w:type="dxa"/>
            <w:shd w:val="clear" w:color="auto" w:fill="D9D9D9" w:themeFill="background1" w:themeFillShade="D9"/>
          </w:tcPr>
          <w:p w14:paraId="5B7140D1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Non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2D0682C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Partiellemen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30391615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Pleinement</w:t>
            </w:r>
          </w:p>
        </w:tc>
      </w:tr>
      <w:tr w:rsidR="00982848" w:rsidRPr="002F611D" w14:paraId="642FC400" w14:textId="77777777" w:rsidTr="00536148">
        <w:tc>
          <w:tcPr>
            <w:tcW w:w="9776" w:type="dxa"/>
            <w:gridSpan w:val="7"/>
          </w:tcPr>
          <w:p w14:paraId="3CAD6CB2" w14:textId="4E7F12AE" w:rsidR="00982848" w:rsidRPr="002F611D" w:rsidRDefault="00982848" w:rsidP="0098284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fr-FR"/>
              </w:rPr>
              <w:t>Section 1 – Entreprise</w:t>
            </w:r>
          </w:p>
        </w:tc>
      </w:tr>
      <w:tr w:rsidR="004909C1" w:rsidRPr="003A2A27" w14:paraId="55D011C2" w14:textId="77777777" w:rsidTr="008C1F89">
        <w:tc>
          <w:tcPr>
            <w:tcW w:w="4361" w:type="dxa"/>
          </w:tcPr>
          <w:p w14:paraId="177F1DF4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  <w:r>
              <w:rPr>
                <w:rFonts w:cstheme="minorHAnsi"/>
                <w:lang w:val="fr-FR"/>
              </w:rPr>
              <w:t>1.1 Leadership, stratégie et engagement de la partie prenante</w:t>
            </w:r>
          </w:p>
        </w:tc>
        <w:tc>
          <w:tcPr>
            <w:tcW w:w="992" w:type="dxa"/>
          </w:tcPr>
          <w:p w14:paraId="02ACC6FA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2" w:type="dxa"/>
          </w:tcPr>
          <w:p w14:paraId="395A142D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770" w:type="dxa"/>
          </w:tcPr>
          <w:p w14:paraId="4FC4D465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18" w:type="dxa"/>
          </w:tcPr>
          <w:p w14:paraId="4D151390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3" w:type="dxa"/>
          </w:tcPr>
          <w:p w14:paraId="3C9C523B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50" w:type="dxa"/>
          </w:tcPr>
          <w:p w14:paraId="540B6FE2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</w:tr>
      <w:tr w:rsidR="004909C1" w:rsidRPr="002F611D" w14:paraId="14EBAD99" w14:textId="77777777" w:rsidTr="008C1F89">
        <w:tc>
          <w:tcPr>
            <w:tcW w:w="4361" w:type="dxa"/>
          </w:tcPr>
          <w:p w14:paraId="2A462575" w14:textId="77777777" w:rsidR="004909C1" w:rsidRPr="002F611D" w:rsidRDefault="004909C1" w:rsidP="008369F2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Systèmes de gestion</w:t>
            </w:r>
          </w:p>
        </w:tc>
        <w:tc>
          <w:tcPr>
            <w:tcW w:w="992" w:type="dxa"/>
          </w:tcPr>
          <w:p w14:paraId="6017B52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88D3CC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D60C308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818" w:type="dxa"/>
          </w:tcPr>
          <w:p w14:paraId="7426DA9A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119D37D7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773EA2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3A2A27" w14:paraId="779A1A65" w14:textId="77777777" w:rsidTr="008C1F89">
        <w:tc>
          <w:tcPr>
            <w:tcW w:w="4361" w:type="dxa"/>
          </w:tcPr>
          <w:p w14:paraId="306F739D" w14:textId="77777777" w:rsidR="004909C1" w:rsidRPr="007A714D" w:rsidRDefault="00A941AA" w:rsidP="00A941AA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  <w:lang w:val="fr-BE"/>
              </w:rPr>
            </w:pPr>
            <w:r>
              <w:rPr>
                <w:rFonts w:cstheme="minorHAnsi"/>
                <w:lang w:val="fr-FR"/>
              </w:rPr>
              <w:t>Intégrité commerciale, y compris la lutte contre la corruption</w:t>
            </w:r>
          </w:p>
        </w:tc>
        <w:tc>
          <w:tcPr>
            <w:tcW w:w="992" w:type="dxa"/>
          </w:tcPr>
          <w:p w14:paraId="3EB32E3E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2" w:type="dxa"/>
          </w:tcPr>
          <w:p w14:paraId="7B01E30D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770" w:type="dxa"/>
          </w:tcPr>
          <w:p w14:paraId="12706475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18" w:type="dxa"/>
          </w:tcPr>
          <w:p w14:paraId="7CCAA45B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3" w:type="dxa"/>
          </w:tcPr>
          <w:p w14:paraId="05103EAF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50" w:type="dxa"/>
          </w:tcPr>
          <w:p w14:paraId="5B416A5B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</w:tr>
      <w:tr w:rsidR="00A941AA" w:rsidRPr="002F611D" w14:paraId="3D9495F0" w14:textId="77777777" w:rsidTr="008C1F89">
        <w:tc>
          <w:tcPr>
            <w:tcW w:w="4361" w:type="dxa"/>
          </w:tcPr>
          <w:p w14:paraId="6DF37FC3" w14:textId="77777777" w:rsidR="00A941AA" w:rsidRPr="002F611D" w:rsidRDefault="00A941AA" w:rsidP="004909C1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Confidentialité des données</w:t>
            </w:r>
          </w:p>
        </w:tc>
        <w:tc>
          <w:tcPr>
            <w:tcW w:w="992" w:type="dxa"/>
          </w:tcPr>
          <w:p w14:paraId="31794B69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54EC075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0939FCA8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818" w:type="dxa"/>
          </w:tcPr>
          <w:p w14:paraId="109E7CB2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2B226CF7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62BB1153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</w:tr>
      <w:tr w:rsidR="00982848" w:rsidRPr="002F611D" w14:paraId="705A5525" w14:textId="77777777" w:rsidTr="00536148">
        <w:tc>
          <w:tcPr>
            <w:tcW w:w="9776" w:type="dxa"/>
            <w:gridSpan w:val="7"/>
          </w:tcPr>
          <w:p w14:paraId="0848EA8A" w14:textId="7BFC75D9" w:rsidR="00982848" w:rsidRPr="002F611D" w:rsidRDefault="00982848" w:rsidP="0098284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fr-FR"/>
              </w:rPr>
              <w:t>Section 2 – Opérations</w:t>
            </w:r>
          </w:p>
        </w:tc>
      </w:tr>
      <w:tr w:rsidR="004909C1" w:rsidRPr="003A2A27" w14:paraId="71BAC46B" w14:textId="77777777" w:rsidTr="008C1F89">
        <w:tc>
          <w:tcPr>
            <w:tcW w:w="4361" w:type="dxa"/>
          </w:tcPr>
          <w:p w14:paraId="5481624D" w14:textId="77777777" w:rsidR="004909C1" w:rsidRPr="007A714D" w:rsidRDefault="00536335" w:rsidP="006E038E">
            <w:pPr>
              <w:rPr>
                <w:rFonts w:cstheme="minorHAnsi"/>
                <w:lang w:val="fr-BE"/>
              </w:rPr>
            </w:pPr>
            <w:r>
              <w:rPr>
                <w:rFonts w:cstheme="minorHAnsi"/>
                <w:lang w:val="fr-FR"/>
              </w:rPr>
              <w:t>2.1 Efficacité des ressources et consommation d’énergie</w:t>
            </w:r>
          </w:p>
        </w:tc>
        <w:tc>
          <w:tcPr>
            <w:tcW w:w="992" w:type="dxa"/>
          </w:tcPr>
          <w:p w14:paraId="02A5198A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2" w:type="dxa"/>
          </w:tcPr>
          <w:p w14:paraId="12D17663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770" w:type="dxa"/>
          </w:tcPr>
          <w:p w14:paraId="08B770BD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18" w:type="dxa"/>
          </w:tcPr>
          <w:p w14:paraId="006CB2B2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3" w:type="dxa"/>
          </w:tcPr>
          <w:p w14:paraId="650FF455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50" w:type="dxa"/>
          </w:tcPr>
          <w:p w14:paraId="301D5E63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</w:tr>
      <w:tr w:rsidR="004909C1" w:rsidRPr="003A2A27" w14:paraId="41884A31" w14:textId="77777777" w:rsidTr="008C1F89">
        <w:tc>
          <w:tcPr>
            <w:tcW w:w="4361" w:type="dxa"/>
          </w:tcPr>
          <w:p w14:paraId="250E2F83" w14:textId="77777777" w:rsidR="004909C1" w:rsidRPr="007A714D" w:rsidRDefault="007400E4" w:rsidP="006E038E">
            <w:pPr>
              <w:rPr>
                <w:rFonts w:cstheme="minorHAnsi"/>
                <w:lang w:val="fr-BE"/>
              </w:rPr>
            </w:pPr>
            <w:r>
              <w:rPr>
                <w:rFonts w:cstheme="minorHAnsi"/>
                <w:lang w:val="fr-FR"/>
              </w:rPr>
              <w:t>2.2 Gestion des émissions et des déchets</w:t>
            </w:r>
          </w:p>
        </w:tc>
        <w:tc>
          <w:tcPr>
            <w:tcW w:w="992" w:type="dxa"/>
          </w:tcPr>
          <w:p w14:paraId="2C418B22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2" w:type="dxa"/>
          </w:tcPr>
          <w:p w14:paraId="69836952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770" w:type="dxa"/>
          </w:tcPr>
          <w:p w14:paraId="716C640D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18" w:type="dxa"/>
          </w:tcPr>
          <w:p w14:paraId="66472AD3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3" w:type="dxa"/>
          </w:tcPr>
          <w:p w14:paraId="5342D444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50" w:type="dxa"/>
          </w:tcPr>
          <w:p w14:paraId="45D618F5" w14:textId="77777777" w:rsidR="004909C1" w:rsidRPr="007A714D" w:rsidRDefault="004909C1" w:rsidP="006E038E">
            <w:pPr>
              <w:rPr>
                <w:rFonts w:cstheme="minorHAnsi"/>
                <w:lang w:val="fr-BE"/>
              </w:rPr>
            </w:pPr>
          </w:p>
        </w:tc>
      </w:tr>
      <w:tr w:rsidR="004909C1" w:rsidRPr="002F611D" w14:paraId="57234CE8" w14:textId="77777777" w:rsidTr="008C1F89">
        <w:tc>
          <w:tcPr>
            <w:tcW w:w="4361" w:type="dxa"/>
          </w:tcPr>
          <w:p w14:paraId="249315D1" w14:textId="77777777" w:rsidR="004909C1" w:rsidRPr="002F611D" w:rsidRDefault="00FE1367" w:rsidP="006E038E">
            <w:pPr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2.3 Substances dangereuses</w:t>
            </w:r>
          </w:p>
        </w:tc>
        <w:tc>
          <w:tcPr>
            <w:tcW w:w="992" w:type="dxa"/>
          </w:tcPr>
          <w:p w14:paraId="39B8A880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C250B77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3435D3AF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818" w:type="dxa"/>
          </w:tcPr>
          <w:p w14:paraId="1006B95E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6D0207F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1F961A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FE1367" w:rsidRPr="002F611D" w14:paraId="5519EC4B" w14:textId="77777777" w:rsidTr="008C1F89">
        <w:tc>
          <w:tcPr>
            <w:tcW w:w="4361" w:type="dxa"/>
          </w:tcPr>
          <w:p w14:paraId="004A3DF3" w14:textId="77777777" w:rsidR="00FE1367" w:rsidRPr="002F611D" w:rsidRDefault="008E7CA8" w:rsidP="006E038E">
            <w:pPr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2.4 Santé et sécurité</w:t>
            </w:r>
          </w:p>
        </w:tc>
        <w:tc>
          <w:tcPr>
            <w:tcW w:w="992" w:type="dxa"/>
          </w:tcPr>
          <w:p w14:paraId="3B373957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09FA2E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73A9B5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818" w:type="dxa"/>
          </w:tcPr>
          <w:p w14:paraId="3E67383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18E58D39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967905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0838D6" w:rsidRPr="002F611D" w14:paraId="0E358BA7" w14:textId="77777777" w:rsidTr="00536148">
        <w:tc>
          <w:tcPr>
            <w:tcW w:w="9776" w:type="dxa"/>
            <w:gridSpan w:val="7"/>
          </w:tcPr>
          <w:p w14:paraId="5E8ACF0A" w14:textId="77777777" w:rsidR="000838D6" w:rsidRPr="000D090B" w:rsidRDefault="000838D6" w:rsidP="000D090B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fr-FR"/>
              </w:rPr>
              <w:t>Section 3 – Ressources humaines</w:t>
            </w:r>
          </w:p>
        </w:tc>
      </w:tr>
      <w:tr w:rsidR="00FE1367" w:rsidRPr="002F611D" w14:paraId="03F50BFD" w14:textId="77777777" w:rsidTr="008C1F89">
        <w:tc>
          <w:tcPr>
            <w:tcW w:w="4361" w:type="dxa"/>
          </w:tcPr>
          <w:p w14:paraId="373B310D" w14:textId="77777777" w:rsidR="00FE1367" w:rsidRPr="00640BB5" w:rsidRDefault="00640BB5" w:rsidP="006E038E">
            <w:pPr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>3.1 Travail des enfants</w:t>
            </w:r>
          </w:p>
        </w:tc>
        <w:tc>
          <w:tcPr>
            <w:tcW w:w="992" w:type="dxa"/>
          </w:tcPr>
          <w:p w14:paraId="74D5A014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426B0FB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0476B80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818" w:type="dxa"/>
          </w:tcPr>
          <w:p w14:paraId="6EF3DCE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1C6F3842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1CDEC74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3A2A27" w14:paraId="47690CF5" w14:textId="77777777" w:rsidTr="008C1F89">
        <w:tc>
          <w:tcPr>
            <w:tcW w:w="4361" w:type="dxa"/>
          </w:tcPr>
          <w:p w14:paraId="6AD9A779" w14:textId="77777777" w:rsidR="00FE1367" w:rsidRPr="007A714D" w:rsidRDefault="00640BB5" w:rsidP="006E038E">
            <w:pPr>
              <w:rPr>
                <w:rFonts w:cstheme="minorHAnsi"/>
                <w:lang w:val="fr-BE"/>
              </w:rPr>
            </w:pPr>
            <w:r>
              <w:rPr>
                <w:rFonts w:cstheme="minorHAnsi"/>
                <w:lang w:val="fr-FR"/>
              </w:rPr>
              <w:t>3.2 Non-discrimination, diversité et traitement équitable</w:t>
            </w:r>
          </w:p>
        </w:tc>
        <w:tc>
          <w:tcPr>
            <w:tcW w:w="992" w:type="dxa"/>
          </w:tcPr>
          <w:p w14:paraId="3AFAC07F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2" w:type="dxa"/>
          </w:tcPr>
          <w:p w14:paraId="40B7A593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770" w:type="dxa"/>
          </w:tcPr>
          <w:p w14:paraId="6057BF48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18" w:type="dxa"/>
          </w:tcPr>
          <w:p w14:paraId="215226EB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3" w:type="dxa"/>
          </w:tcPr>
          <w:p w14:paraId="67ABBF37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50" w:type="dxa"/>
          </w:tcPr>
          <w:p w14:paraId="42D38383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</w:tr>
      <w:tr w:rsidR="00FE1367" w:rsidRPr="003A2A27" w14:paraId="4D105B9A" w14:textId="77777777" w:rsidTr="008C1F89">
        <w:tc>
          <w:tcPr>
            <w:tcW w:w="4361" w:type="dxa"/>
          </w:tcPr>
          <w:p w14:paraId="24230113" w14:textId="77777777" w:rsidR="00FE1367" w:rsidRPr="007A714D" w:rsidRDefault="00640BB5" w:rsidP="006E038E">
            <w:pPr>
              <w:rPr>
                <w:rFonts w:cstheme="minorHAnsi"/>
                <w:lang w:val="fr-BE"/>
              </w:rPr>
            </w:pPr>
            <w:r>
              <w:rPr>
                <w:rFonts w:cstheme="minorHAnsi"/>
                <w:lang w:val="fr-FR"/>
              </w:rPr>
              <w:t>3.3 Droits de l’Homme / Esclavage moderne</w:t>
            </w:r>
          </w:p>
        </w:tc>
        <w:tc>
          <w:tcPr>
            <w:tcW w:w="992" w:type="dxa"/>
          </w:tcPr>
          <w:p w14:paraId="6DED0938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2" w:type="dxa"/>
          </w:tcPr>
          <w:p w14:paraId="3987A8F3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770" w:type="dxa"/>
          </w:tcPr>
          <w:p w14:paraId="246932A5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18" w:type="dxa"/>
          </w:tcPr>
          <w:p w14:paraId="72C8988A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3" w:type="dxa"/>
          </w:tcPr>
          <w:p w14:paraId="1490D39B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50" w:type="dxa"/>
          </w:tcPr>
          <w:p w14:paraId="1312A353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</w:tr>
      <w:tr w:rsidR="00FE1367" w:rsidRPr="003A2A27" w14:paraId="6F7C470C" w14:textId="77777777" w:rsidTr="008C1F89">
        <w:tc>
          <w:tcPr>
            <w:tcW w:w="4361" w:type="dxa"/>
          </w:tcPr>
          <w:p w14:paraId="0797027C" w14:textId="77777777" w:rsidR="00FE1367" w:rsidRPr="007A714D" w:rsidRDefault="00640BB5" w:rsidP="006E038E">
            <w:pPr>
              <w:rPr>
                <w:rFonts w:cstheme="minorHAnsi"/>
                <w:lang w:val="fr-BE"/>
              </w:rPr>
            </w:pPr>
            <w:r>
              <w:rPr>
                <w:rFonts w:cstheme="minorHAnsi"/>
                <w:lang w:val="fr-FR"/>
              </w:rPr>
              <w:t>3.4 Conditions de travail : salaires, sécurité sociale, heures de travail</w:t>
            </w:r>
          </w:p>
        </w:tc>
        <w:tc>
          <w:tcPr>
            <w:tcW w:w="992" w:type="dxa"/>
          </w:tcPr>
          <w:p w14:paraId="4746F2DD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2" w:type="dxa"/>
          </w:tcPr>
          <w:p w14:paraId="07DFDB62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770" w:type="dxa"/>
          </w:tcPr>
          <w:p w14:paraId="31F002F0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18" w:type="dxa"/>
          </w:tcPr>
          <w:p w14:paraId="5FAD7DD6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3" w:type="dxa"/>
          </w:tcPr>
          <w:p w14:paraId="1DC173FB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50" w:type="dxa"/>
          </w:tcPr>
          <w:p w14:paraId="218B139E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</w:tr>
      <w:tr w:rsidR="00FE1367" w:rsidRPr="003A2A27" w14:paraId="73D2B88C" w14:textId="77777777" w:rsidTr="008C1F89">
        <w:tc>
          <w:tcPr>
            <w:tcW w:w="4361" w:type="dxa"/>
          </w:tcPr>
          <w:p w14:paraId="0DBE8F79" w14:textId="77777777" w:rsidR="00FE1367" w:rsidRPr="007A714D" w:rsidRDefault="00640BB5" w:rsidP="006E038E">
            <w:pPr>
              <w:rPr>
                <w:rFonts w:cstheme="minorHAnsi"/>
                <w:lang w:val="fr-BE"/>
              </w:rPr>
            </w:pPr>
            <w:r>
              <w:rPr>
                <w:rFonts w:cstheme="minorHAnsi"/>
                <w:lang w:val="fr-FR"/>
              </w:rPr>
              <w:t>3.5 Accords syndicaux / Représentation du personnel</w:t>
            </w:r>
          </w:p>
        </w:tc>
        <w:tc>
          <w:tcPr>
            <w:tcW w:w="992" w:type="dxa"/>
          </w:tcPr>
          <w:p w14:paraId="6292CF06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2" w:type="dxa"/>
          </w:tcPr>
          <w:p w14:paraId="351D109E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770" w:type="dxa"/>
          </w:tcPr>
          <w:p w14:paraId="37134568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18" w:type="dxa"/>
          </w:tcPr>
          <w:p w14:paraId="795A6F9C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3" w:type="dxa"/>
          </w:tcPr>
          <w:p w14:paraId="1D78A2CB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50" w:type="dxa"/>
          </w:tcPr>
          <w:p w14:paraId="380A079C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</w:tr>
      <w:tr w:rsidR="00640BB5" w:rsidRPr="002F611D" w14:paraId="484AC8B8" w14:textId="77777777" w:rsidTr="00536148">
        <w:tc>
          <w:tcPr>
            <w:tcW w:w="9776" w:type="dxa"/>
            <w:gridSpan w:val="7"/>
          </w:tcPr>
          <w:p w14:paraId="75FEBAA2" w14:textId="77777777" w:rsidR="00640BB5" w:rsidRPr="002F611D" w:rsidRDefault="00640BB5" w:rsidP="00640BB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  <w:bCs/>
                <w:lang w:val="fr-FR"/>
              </w:rPr>
              <w:t>Section 4 – Chaîne d’approvisionnement</w:t>
            </w:r>
          </w:p>
        </w:tc>
      </w:tr>
      <w:tr w:rsidR="00FE1367" w:rsidRPr="003A2A27" w14:paraId="4013134D" w14:textId="77777777" w:rsidTr="008C1F89">
        <w:tc>
          <w:tcPr>
            <w:tcW w:w="4361" w:type="dxa"/>
          </w:tcPr>
          <w:p w14:paraId="78031C06" w14:textId="77777777" w:rsidR="00FE1367" w:rsidRPr="007A714D" w:rsidRDefault="00A12807" w:rsidP="006E038E">
            <w:pPr>
              <w:rPr>
                <w:rFonts w:cstheme="minorHAnsi"/>
                <w:lang w:val="fr-BE"/>
              </w:rPr>
            </w:pPr>
            <w:r>
              <w:rPr>
                <w:rFonts w:cstheme="minorHAnsi"/>
                <w:lang w:val="fr-FR"/>
              </w:rPr>
              <w:t>4.1 Engagement de la chaîne d’approvisionnement</w:t>
            </w:r>
          </w:p>
        </w:tc>
        <w:tc>
          <w:tcPr>
            <w:tcW w:w="992" w:type="dxa"/>
          </w:tcPr>
          <w:p w14:paraId="2A570293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2" w:type="dxa"/>
          </w:tcPr>
          <w:p w14:paraId="670A868F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770" w:type="dxa"/>
          </w:tcPr>
          <w:p w14:paraId="19D90EE4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18" w:type="dxa"/>
          </w:tcPr>
          <w:p w14:paraId="371D0CBB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3" w:type="dxa"/>
          </w:tcPr>
          <w:p w14:paraId="707E3BD8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50" w:type="dxa"/>
          </w:tcPr>
          <w:p w14:paraId="35CACC79" w14:textId="77777777" w:rsidR="00FE1367" w:rsidRPr="007A714D" w:rsidRDefault="00FE1367" w:rsidP="006E038E">
            <w:pPr>
              <w:rPr>
                <w:rFonts w:cstheme="minorHAnsi"/>
                <w:lang w:val="fr-BE"/>
              </w:rPr>
            </w:pPr>
          </w:p>
        </w:tc>
      </w:tr>
      <w:tr w:rsidR="00FE1367" w:rsidRPr="002F611D" w14:paraId="1A46FFDB" w14:textId="77777777" w:rsidTr="008C1F89">
        <w:tc>
          <w:tcPr>
            <w:tcW w:w="4361" w:type="dxa"/>
          </w:tcPr>
          <w:p w14:paraId="36D8468B" w14:textId="59C1F32C" w:rsidR="00FE1367" w:rsidRPr="00A12807" w:rsidRDefault="00A12807" w:rsidP="00D46671">
            <w:pPr>
              <w:rPr>
                <w:rFonts w:cstheme="minorHAnsi"/>
              </w:rPr>
            </w:pPr>
            <w:r>
              <w:rPr>
                <w:rFonts w:cstheme="minorHAnsi"/>
                <w:lang w:val="fr-FR"/>
              </w:rPr>
              <w:t xml:space="preserve">4.2 </w:t>
            </w:r>
            <w:r w:rsidR="00D46671">
              <w:rPr>
                <w:rFonts w:cstheme="minorHAnsi"/>
                <w:lang w:val="fr-FR"/>
              </w:rPr>
              <w:t>Minéraux conflictuels</w:t>
            </w:r>
          </w:p>
        </w:tc>
        <w:tc>
          <w:tcPr>
            <w:tcW w:w="992" w:type="dxa"/>
          </w:tcPr>
          <w:p w14:paraId="2217069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865466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04B561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818" w:type="dxa"/>
          </w:tcPr>
          <w:p w14:paraId="35331E7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052511E7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A2C8DC0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7F1864" w:rsidRPr="002F611D" w14:paraId="0928B504" w14:textId="77777777" w:rsidTr="00536148">
        <w:tc>
          <w:tcPr>
            <w:tcW w:w="9776" w:type="dxa"/>
            <w:gridSpan w:val="7"/>
          </w:tcPr>
          <w:p w14:paraId="30D226D6" w14:textId="77777777" w:rsidR="007F1864" w:rsidRPr="007F1864" w:rsidRDefault="007F1864" w:rsidP="007F1864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fr-FR"/>
              </w:rPr>
              <w:t>Section 5 – Produits et services</w:t>
            </w:r>
          </w:p>
        </w:tc>
      </w:tr>
      <w:tr w:rsidR="007F1864" w:rsidRPr="003A2A27" w14:paraId="5585D1AF" w14:textId="77777777" w:rsidTr="008C1F89">
        <w:tc>
          <w:tcPr>
            <w:tcW w:w="4361" w:type="dxa"/>
          </w:tcPr>
          <w:p w14:paraId="79B502B0" w14:textId="77777777" w:rsidR="007F1864" w:rsidRPr="007A714D" w:rsidRDefault="00CD0C22" w:rsidP="006E038E">
            <w:pPr>
              <w:rPr>
                <w:iCs/>
                <w:lang w:val="fr-BE"/>
              </w:rPr>
            </w:pPr>
            <w:r>
              <w:rPr>
                <w:lang w:val="fr-FR"/>
              </w:rPr>
              <w:t>5.1 Gestion des exigences et réglementations régionales et mondiales</w:t>
            </w:r>
          </w:p>
        </w:tc>
        <w:tc>
          <w:tcPr>
            <w:tcW w:w="992" w:type="dxa"/>
          </w:tcPr>
          <w:p w14:paraId="30350888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2" w:type="dxa"/>
          </w:tcPr>
          <w:p w14:paraId="7D952723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770" w:type="dxa"/>
          </w:tcPr>
          <w:p w14:paraId="5E0B72D5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18" w:type="dxa"/>
          </w:tcPr>
          <w:p w14:paraId="78413ECD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3" w:type="dxa"/>
          </w:tcPr>
          <w:p w14:paraId="7A132E1D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50" w:type="dxa"/>
          </w:tcPr>
          <w:p w14:paraId="4CDD0140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</w:tr>
      <w:tr w:rsidR="007F1864" w:rsidRPr="003A2A27" w14:paraId="7A0BB2F7" w14:textId="77777777" w:rsidTr="008C1F89">
        <w:tc>
          <w:tcPr>
            <w:tcW w:w="4361" w:type="dxa"/>
          </w:tcPr>
          <w:p w14:paraId="09CA13D3" w14:textId="05C79DE1" w:rsidR="007F1864" w:rsidRPr="007A714D" w:rsidRDefault="00CD0C22" w:rsidP="00CD0C22">
            <w:pPr>
              <w:spacing w:after="160"/>
              <w:rPr>
                <w:iCs/>
                <w:lang w:val="fr-BE"/>
              </w:rPr>
            </w:pPr>
            <w:r>
              <w:rPr>
                <w:lang w:val="fr-FR"/>
              </w:rPr>
              <w:t xml:space="preserve">5.2 Emballage, conception, utilisation, recyclage (pour les produits utilisant des emballages) </w:t>
            </w:r>
            <w:r w:rsidR="005833D9">
              <w:rPr>
                <w:lang w:val="fr-FR"/>
              </w:rPr>
              <w:t>indiquer</w:t>
            </w:r>
            <w:r>
              <w:rPr>
                <w:lang w:val="fr-FR"/>
              </w:rPr>
              <w:t xml:space="preserve"> S.O. si aucun emballage n’est utilisé</w:t>
            </w:r>
          </w:p>
        </w:tc>
        <w:tc>
          <w:tcPr>
            <w:tcW w:w="992" w:type="dxa"/>
          </w:tcPr>
          <w:p w14:paraId="286732B0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2" w:type="dxa"/>
          </w:tcPr>
          <w:p w14:paraId="1A1043C9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770" w:type="dxa"/>
          </w:tcPr>
          <w:p w14:paraId="7D05322F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18" w:type="dxa"/>
          </w:tcPr>
          <w:p w14:paraId="4B632FCE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3" w:type="dxa"/>
          </w:tcPr>
          <w:p w14:paraId="372DE00E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50" w:type="dxa"/>
          </w:tcPr>
          <w:p w14:paraId="75F95A57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</w:tr>
      <w:tr w:rsidR="007F1864" w:rsidRPr="003A2A27" w14:paraId="7D2C0A8A" w14:textId="77777777" w:rsidTr="008C1F89">
        <w:tc>
          <w:tcPr>
            <w:tcW w:w="4361" w:type="dxa"/>
          </w:tcPr>
          <w:p w14:paraId="2DDD9535" w14:textId="77777777" w:rsidR="007F1864" w:rsidRPr="007A714D" w:rsidRDefault="00CD0C22" w:rsidP="00CD0C22">
            <w:pPr>
              <w:spacing w:after="160"/>
              <w:rPr>
                <w:iCs/>
                <w:lang w:val="fr-BE"/>
              </w:rPr>
            </w:pPr>
            <w:r>
              <w:rPr>
                <w:lang w:val="fr-FR"/>
              </w:rPr>
              <w:t>5.3 Impact sur la durabilité des produits et services</w:t>
            </w:r>
          </w:p>
        </w:tc>
        <w:tc>
          <w:tcPr>
            <w:tcW w:w="992" w:type="dxa"/>
          </w:tcPr>
          <w:p w14:paraId="28B1E640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2" w:type="dxa"/>
          </w:tcPr>
          <w:p w14:paraId="4BDAF07A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770" w:type="dxa"/>
          </w:tcPr>
          <w:p w14:paraId="2948603F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18" w:type="dxa"/>
          </w:tcPr>
          <w:p w14:paraId="58A12840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3" w:type="dxa"/>
          </w:tcPr>
          <w:p w14:paraId="39921783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50" w:type="dxa"/>
          </w:tcPr>
          <w:p w14:paraId="349CC486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</w:tr>
      <w:tr w:rsidR="007F1864" w:rsidRPr="003A2A27" w14:paraId="0133F314" w14:textId="77777777" w:rsidTr="008C1F89">
        <w:tc>
          <w:tcPr>
            <w:tcW w:w="4361" w:type="dxa"/>
          </w:tcPr>
          <w:p w14:paraId="1D9D4360" w14:textId="77777777" w:rsidR="007F1864" w:rsidRPr="007A714D" w:rsidRDefault="00CD0C22" w:rsidP="00CD0C22">
            <w:pPr>
              <w:spacing w:after="160"/>
              <w:rPr>
                <w:iCs/>
                <w:lang w:val="fr-BE"/>
              </w:rPr>
            </w:pPr>
            <w:r>
              <w:rPr>
                <w:lang w:val="fr-FR"/>
              </w:rPr>
              <w:t>5.4 Promotion de la santé et de la sécurité des produits et services en cours d’utilisation</w:t>
            </w:r>
          </w:p>
        </w:tc>
        <w:tc>
          <w:tcPr>
            <w:tcW w:w="992" w:type="dxa"/>
          </w:tcPr>
          <w:p w14:paraId="352E7B70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2" w:type="dxa"/>
          </w:tcPr>
          <w:p w14:paraId="53424F0E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770" w:type="dxa"/>
          </w:tcPr>
          <w:p w14:paraId="31DF9DFC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18" w:type="dxa"/>
          </w:tcPr>
          <w:p w14:paraId="6ABC947A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993" w:type="dxa"/>
          </w:tcPr>
          <w:p w14:paraId="5F98F48B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  <w:tc>
          <w:tcPr>
            <w:tcW w:w="850" w:type="dxa"/>
          </w:tcPr>
          <w:p w14:paraId="09EA6BBD" w14:textId="77777777" w:rsidR="007F1864" w:rsidRPr="007A714D" w:rsidRDefault="007F1864" w:rsidP="006E038E">
            <w:pPr>
              <w:rPr>
                <w:rFonts w:cstheme="minorHAnsi"/>
                <w:lang w:val="fr-BE"/>
              </w:rPr>
            </w:pPr>
          </w:p>
        </w:tc>
      </w:tr>
    </w:tbl>
    <w:p w14:paraId="66B81770" w14:textId="77777777" w:rsidR="00B62FD2" w:rsidRPr="007A714D" w:rsidRDefault="00B62FD2" w:rsidP="006E038E">
      <w:pPr>
        <w:rPr>
          <w:rFonts w:cstheme="minorHAnsi"/>
          <w:b/>
          <w:bCs/>
          <w:lang w:val="fr-BE"/>
        </w:rPr>
      </w:pPr>
    </w:p>
    <w:p w14:paraId="5B043C04" w14:textId="7BE6F7A9" w:rsidR="00CD0C22" w:rsidRPr="007A714D" w:rsidRDefault="00CD0C22" w:rsidP="006E038E">
      <w:pPr>
        <w:rPr>
          <w:rFonts w:cstheme="minorHAnsi"/>
          <w:b/>
          <w:bCs/>
          <w:lang w:val="fr-BE"/>
        </w:rPr>
      </w:pPr>
      <w:r>
        <w:rPr>
          <w:rFonts w:cstheme="minorHAnsi"/>
          <w:b/>
          <w:bCs/>
          <w:lang w:val="fr-FR"/>
        </w:rPr>
        <w:t>Nom de la société :</w:t>
      </w:r>
    </w:p>
    <w:p w14:paraId="4C7F5E76" w14:textId="77777777" w:rsidR="00CD0C22" w:rsidRPr="007A714D" w:rsidRDefault="00CD0C22" w:rsidP="006E038E">
      <w:pPr>
        <w:rPr>
          <w:rFonts w:cstheme="minorHAnsi"/>
          <w:b/>
          <w:bCs/>
          <w:lang w:val="fr-BE"/>
        </w:rPr>
      </w:pPr>
      <w:r>
        <w:rPr>
          <w:rFonts w:cstheme="minorHAnsi"/>
          <w:b/>
          <w:bCs/>
          <w:lang w:val="fr-FR"/>
        </w:rPr>
        <w:t>Produit(s) / service(s) fourni(s) :</w:t>
      </w:r>
    </w:p>
    <w:p w14:paraId="4D57BC1E" w14:textId="77777777" w:rsidR="00CD0C22" w:rsidRPr="007A714D" w:rsidRDefault="00CD0C22" w:rsidP="006E038E">
      <w:pPr>
        <w:rPr>
          <w:rFonts w:cstheme="minorHAnsi"/>
          <w:b/>
          <w:bCs/>
          <w:lang w:val="fr-BE"/>
        </w:rPr>
      </w:pPr>
      <w:r>
        <w:rPr>
          <w:rFonts w:cstheme="minorHAnsi"/>
          <w:b/>
          <w:bCs/>
          <w:lang w:val="fr-FR"/>
        </w:rPr>
        <w:t>Nom de la personne remplissant le formulaire :</w:t>
      </w:r>
    </w:p>
    <w:p w14:paraId="39D8B047" w14:textId="56007B2E" w:rsidR="00CD0C22" w:rsidRPr="007A714D" w:rsidRDefault="005833D9" w:rsidP="006E038E">
      <w:pPr>
        <w:rPr>
          <w:rFonts w:cstheme="minorHAnsi"/>
          <w:b/>
          <w:bCs/>
          <w:lang w:val="fr-BE"/>
        </w:rPr>
      </w:pPr>
      <w:r>
        <w:rPr>
          <w:rFonts w:cstheme="minorHAnsi"/>
          <w:b/>
          <w:bCs/>
          <w:lang w:val="fr-FR"/>
        </w:rPr>
        <w:t xml:space="preserve">Fonction </w:t>
      </w:r>
      <w:r w:rsidR="00CD0C22">
        <w:rPr>
          <w:rFonts w:cstheme="minorHAnsi"/>
          <w:b/>
          <w:bCs/>
          <w:lang w:val="fr-FR"/>
        </w:rPr>
        <w:t>de la personne remplissant le formulaire :</w:t>
      </w:r>
    </w:p>
    <w:p w14:paraId="22EC216F" w14:textId="009AC5F1" w:rsidR="00CD0C22" w:rsidRPr="002F611D" w:rsidRDefault="00CD0C22" w:rsidP="006E038E">
      <w:pPr>
        <w:rPr>
          <w:rFonts w:cstheme="minorHAnsi"/>
          <w:b/>
          <w:bCs/>
        </w:rPr>
      </w:pPr>
      <w:r>
        <w:rPr>
          <w:rFonts w:cstheme="minorHAnsi"/>
          <w:b/>
          <w:bCs/>
          <w:lang w:val="fr-FR"/>
        </w:rPr>
        <w:t>Date d</w:t>
      </w:r>
      <w:r w:rsidR="00D46671">
        <w:rPr>
          <w:rFonts w:cstheme="minorHAnsi"/>
          <w:b/>
          <w:bCs/>
          <w:lang w:val="fr-FR"/>
        </w:rPr>
        <w:t xml:space="preserve">e </w:t>
      </w:r>
      <w:proofErr w:type="spellStart"/>
      <w:r w:rsidR="00D46671">
        <w:rPr>
          <w:rFonts w:cstheme="minorHAnsi"/>
          <w:b/>
          <w:bCs/>
          <w:lang w:val="fr-FR"/>
        </w:rPr>
        <w:t>realisation</w:t>
      </w:r>
      <w:proofErr w:type="spellEnd"/>
      <w:r>
        <w:rPr>
          <w:rFonts w:cstheme="minorHAnsi"/>
          <w:b/>
          <w:bCs/>
          <w:lang w:val="fr-FR"/>
        </w:rPr>
        <w:t> :</w:t>
      </w:r>
      <w:r>
        <w:rPr>
          <w:rFonts w:cstheme="minorHAnsi"/>
          <w:b/>
          <w:bCs/>
          <w:lang w:val="fr-FR"/>
        </w:rPr>
        <w:tab/>
      </w:r>
      <w:r>
        <w:rPr>
          <w:rFonts w:cstheme="minorHAnsi"/>
          <w:b/>
          <w:bCs/>
          <w:lang w:val="fr-FR"/>
        </w:rPr>
        <w:tab/>
      </w:r>
      <w:r>
        <w:rPr>
          <w:rFonts w:cstheme="minorHAnsi"/>
          <w:b/>
          <w:bCs/>
          <w:lang w:val="fr-FR"/>
        </w:rPr>
        <w:tab/>
      </w:r>
      <w:r>
        <w:rPr>
          <w:rFonts w:cstheme="minorHAnsi"/>
          <w:b/>
          <w:bCs/>
          <w:lang w:val="fr-FR"/>
        </w:rPr>
        <w:tab/>
      </w:r>
      <w:r>
        <w:rPr>
          <w:rFonts w:cstheme="minorHAnsi"/>
          <w:b/>
          <w:bCs/>
          <w:lang w:val="fr-FR"/>
        </w:rPr>
        <w:tab/>
        <w:t xml:space="preserve">Signature : </w:t>
      </w:r>
    </w:p>
    <w:sectPr w:rsidR="00CD0C22" w:rsidRPr="002F611D" w:rsidSect="008C1F89">
      <w:headerReference w:type="default" r:id="rId7"/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B3B084" w14:textId="77777777" w:rsidR="00BA3684" w:rsidRDefault="00BA3684" w:rsidP="00631BBA">
      <w:pPr>
        <w:spacing w:after="0" w:line="240" w:lineRule="auto"/>
      </w:pPr>
      <w:r>
        <w:separator/>
      </w:r>
    </w:p>
  </w:endnote>
  <w:endnote w:type="continuationSeparator" w:id="0">
    <w:p w14:paraId="3ACC9129" w14:textId="77777777" w:rsidR="00BA3684" w:rsidRDefault="00BA3684" w:rsidP="0063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olvo Nov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0260B7" w14:textId="77777777" w:rsidR="00BA3684" w:rsidRDefault="00BA3684" w:rsidP="00631BBA">
      <w:pPr>
        <w:spacing w:after="0" w:line="240" w:lineRule="auto"/>
      </w:pPr>
      <w:r>
        <w:separator/>
      </w:r>
    </w:p>
  </w:footnote>
  <w:footnote w:type="continuationSeparator" w:id="0">
    <w:p w14:paraId="74607A87" w14:textId="77777777" w:rsidR="00BA3684" w:rsidRDefault="00BA3684" w:rsidP="00631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6C4487" w14:textId="77777777" w:rsidR="007F7558" w:rsidRDefault="007F7558" w:rsidP="00631BBA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305A27F" wp14:editId="7A37B4C8">
          <wp:simplePos x="0" y="0"/>
          <wp:positionH relativeFrom="margin">
            <wp:posOffset>5005070</wp:posOffset>
          </wp:positionH>
          <wp:positionV relativeFrom="paragraph">
            <wp:posOffset>-90805</wp:posOffset>
          </wp:positionV>
          <wp:extent cx="931545" cy="436245"/>
          <wp:effectExtent l="19050" t="0" r="1905" b="0"/>
          <wp:wrapNone/>
          <wp:docPr id="2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1545" cy="4362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inline distT="0" distB="0" distL="0" distR="0" wp14:anchorId="461F43E8" wp14:editId="387D00CF">
          <wp:extent cx="704965" cy="285115"/>
          <wp:effectExtent l="0" t="0" r="0" b="635"/>
          <wp:docPr id="2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281" cy="29656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08DBFBF" w14:textId="77777777" w:rsidR="007F7558" w:rsidRDefault="007F7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06D49"/>
    <w:multiLevelType w:val="hybridMultilevel"/>
    <w:tmpl w:val="1DEAE6EA"/>
    <w:lvl w:ilvl="0" w:tplc="8A2409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94C9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DACB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D85F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98EF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0ADE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24F5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1806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DA1B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BAD5F37"/>
    <w:multiLevelType w:val="hybridMultilevel"/>
    <w:tmpl w:val="FB64BD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531F7"/>
    <w:multiLevelType w:val="hybridMultilevel"/>
    <w:tmpl w:val="0BAE60D2"/>
    <w:lvl w:ilvl="0" w:tplc="EA3201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4C00F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E0B9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30BD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D83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DC5C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54B3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26BF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707F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010478A"/>
    <w:multiLevelType w:val="hybridMultilevel"/>
    <w:tmpl w:val="865C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55933"/>
    <w:multiLevelType w:val="hybridMultilevel"/>
    <w:tmpl w:val="6B6A5820"/>
    <w:lvl w:ilvl="0" w:tplc="3ECC9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9CF7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7EA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569D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D8E0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5ED1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C4B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B0A7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469F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12D7C42"/>
    <w:multiLevelType w:val="hybridMultilevel"/>
    <w:tmpl w:val="864CB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27853"/>
    <w:multiLevelType w:val="hybridMultilevel"/>
    <w:tmpl w:val="BAE2D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347EA2"/>
    <w:multiLevelType w:val="hybridMultilevel"/>
    <w:tmpl w:val="C412971C"/>
    <w:lvl w:ilvl="0" w:tplc="01CC5C48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B7336B"/>
    <w:multiLevelType w:val="hybridMultilevel"/>
    <w:tmpl w:val="BCA0E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9297B"/>
    <w:multiLevelType w:val="hybridMultilevel"/>
    <w:tmpl w:val="98383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A2505F"/>
    <w:multiLevelType w:val="hybridMultilevel"/>
    <w:tmpl w:val="46AE158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34E90AA6"/>
    <w:multiLevelType w:val="hybridMultilevel"/>
    <w:tmpl w:val="60308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444F5"/>
    <w:multiLevelType w:val="multilevel"/>
    <w:tmpl w:val="7D02189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FEB49E5"/>
    <w:multiLevelType w:val="hybridMultilevel"/>
    <w:tmpl w:val="11CC021E"/>
    <w:lvl w:ilvl="0" w:tplc="52085674">
      <w:numFmt w:val="bullet"/>
      <w:lvlText w:val="•"/>
      <w:lvlJc w:val="left"/>
      <w:pPr>
        <w:tabs>
          <w:tab w:val="num" w:pos="2205"/>
        </w:tabs>
        <w:ind w:left="2205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44140716"/>
    <w:multiLevelType w:val="multilevel"/>
    <w:tmpl w:val="0DAAB8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DFC7C23"/>
    <w:multiLevelType w:val="hybridMultilevel"/>
    <w:tmpl w:val="20B41B2E"/>
    <w:lvl w:ilvl="0" w:tplc="3552E5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BEFD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B41E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E1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F4A9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1E00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6ABB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145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E6FE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78C582E"/>
    <w:multiLevelType w:val="hybridMultilevel"/>
    <w:tmpl w:val="5FE08176"/>
    <w:lvl w:ilvl="0" w:tplc="694AAF5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D66F29"/>
    <w:multiLevelType w:val="hybridMultilevel"/>
    <w:tmpl w:val="7D6AE52C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61362F9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84563CA"/>
    <w:multiLevelType w:val="hybridMultilevel"/>
    <w:tmpl w:val="FC90B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F233FA"/>
    <w:multiLevelType w:val="hybridMultilevel"/>
    <w:tmpl w:val="8BBC4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934E13"/>
    <w:multiLevelType w:val="hybridMultilevel"/>
    <w:tmpl w:val="DE7260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3073"/>
    <w:multiLevelType w:val="multilevel"/>
    <w:tmpl w:val="519E7D94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38D30BD"/>
    <w:multiLevelType w:val="hybridMultilevel"/>
    <w:tmpl w:val="39C0E8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544717"/>
    <w:multiLevelType w:val="hybridMultilevel"/>
    <w:tmpl w:val="1BF86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5"/>
  </w:num>
  <w:num w:numId="5">
    <w:abstractNumId w:val="5"/>
  </w:num>
  <w:num w:numId="6">
    <w:abstractNumId w:val="7"/>
  </w:num>
  <w:num w:numId="7">
    <w:abstractNumId w:val="18"/>
  </w:num>
  <w:num w:numId="8">
    <w:abstractNumId w:val="22"/>
  </w:num>
  <w:num w:numId="9">
    <w:abstractNumId w:val="12"/>
  </w:num>
  <w:num w:numId="10">
    <w:abstractNumId w:val="20"/>
  </w:num>
  <w:num w:numId="11">
    <w:abstractNumId w:val="14"/>
  </w:num>
  <w:num w:numId="12">
    <w:abstractNumId w:val="24"/>
  </w:num>
  <w:num w:numId="13">
    <w:abstractNumId w:val="11"/>
  </w:num>
  <w:num w:numId="14">
    <w:abstractNumId w:val="13"/>
  </w:num>
  <w:num w:numId="15">
    <w:abstractNumId w:val="3"/>
  </w:num>
  <w:num w:numId="16">
    <w:abstractNumId w:val="6"/>
  </w:num>
  <w:num w:numId="17">
    <w:abstractNumId w:val="16"/>
  </w:num>
  <w:num w:numId="18">
    <w:abstractNumId w:val="8"/>
  </w:num>
  <w:num w:numId="19">
    <w:abstractNumId w:val="19"/>
  </w:num>
  <w:num w:numId="20">
    <w:abstractNumId w:val="9"/>
  </w:num>
  <w:num w:numId="21">
    <w:abstractNumId w:val="17"/>
  </w:num>
  <w:num w:numId="22">
    <w:abstractNumId w:val="10"/>
  </w:num>
  <w:num w:numId="23">
    <w:abstractNumId w:val="1"/>
  </w:num>
  <w:num w:numId="24">
    <w:abstractNumId w:val="21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LAwtjA0NDM3MzdU0lEKTi0uzszPAykwqQUAxpIf5SwAAAA="/>
  </w:docVars>
  <w:rsids>
    <w:rsidRoot w:val="006E038E"/>
    <w:rsid w:val="00013E35"/>
    <w:rsid w:val="000355C1"/>
    <w:rsid w:val="000664A6"/>
    <w:rsid w:val="00075391"/>
    <w:rsid w:val="000838D6"/>
    <w:rsid w:val="000B41F1"/>
    <w:rsid w:val="000D090B"/>
    <w:rsid w:val="000D180A"/>
    <w:rsid w:val="000D4B5F"/>
    <w:rsid w:val="001063C7"/>
    <w:rsid w:val="00110E38"/>
    <w:rsid w:val="00121D79"/>
    <w:rsid w:val="001231C3"/>
    <w:rsid w:val="00145790"/>
    <w:rsid w:val="00183883"/>
    <w:rsid w:val="001868D9"/>
    <w:rsid w:val="001A63F1"/>
    <w:rsid w:val="001E1AFC"/>
    <w:rsid w:val="001F318B"/>
    <w:rsid w:val="00214854"/>
    <w:rsid w:val="002D3C44"/>
    <w:rsid w:val="002E6ECB"/>
    <w:rsid w:val="002F611D"/>
    <w:rsid w:val="003377F0"/>
    <w:rsid w:val="00372BCE"/>
    <w:rsid w:val="003A04E7"/>
    <w:rsid w:val="003A2A27"/>
    <w:rsid w:val="003A448C"/>
    <w:rsid w:val="003C6B57"/>
    <w:rsid w:val="003D52E0"/>
    <w:rsid w:val="003D5D90"/>
    <w:rsid w:val="003F65EF"/>
    <w:rsid w:val="00412A4E"/>
    <w:rsid w:val="00425E46"/>
    <w:rsid w:val="004442FC"/>
    <w:rsid w:val="00451C61"/>
    <w:rsid w:val="00463702"/>
    <w:rsid w:val="004909C1"/>
    <w:rsid w:val="00493F42"/>
    <w:rsid w:val="004E49A1"/>
    <w:rsid w:val="004E4B14"/>
    <w:rsid w:val="004F1AE8"/>
    <w:rsid w:val="005234BB"/>
    <w:rsid w:val="00536148"/>
    <w:rsid w:val="00536335"/>
    <w:rsid w:val="005726CF"/>
    <w:rsid w:val="005833D9"/>
    <w:rsid w:val="005A51CE"/>
    <w:rsid w:val="005F45AC"/>
    <w:rsid w:val="0061345E"/>
    <w:rsid w:val="00631BBA"/>
    <w:rsid w:val="00640BB5"/>
    <w:rsid w:val="00655B76"/>
    <w:rsid w:val="00675419"/>
    <w:rsid w:val="006A6020"/>
    <w:rsid w:val="006B5ED8"/>
    <w:rsid w:val="006E038E"/>
    <w:rsid w:val="007400E4"/>
    <w:rsid w:val="007A5907"/>
    <w:rsid w:val="007A714D"/>
    <w:rsid w:val="007B1AAD"/>
    <w:rsid w:val="007D2BCA"/>
    <w:rsid w:val="007F1864"/>
    <w:rsid w:val="007F7558"/>
    <w:rsid w:val="008266F3"/>
    <w:rsid w:val="008369F2"/>
    <w:rsid w:val="00852AA1"/>
    <w:rsid w:val="008C1F89"/>
    <w:rsid w:val="008C3B7B"/>
    <w:rsid w:val="008E3DF0"/>
    <w:rsid w:val="008E7CA8"/>
    <w:rsid w:val="008F5EC1"/>
    <w:rsid w:val="008F7A8D"/>
    <w:rsid w:val="009041D3"/>
    <w:rsid w:val="009130F8"/>
    <w:rsid w:val="009262CB"/>
    <w:rsid w:val="00932699"/>
    <w:rsid w:val="00971A88"/>
    <w:rsid w:val="00980322"/>
    <w:rsid w:val="00982848"/>
    <w:rsid w:val="009C2677"/>
    <w:rsid w:val="009D4E46"/>
    <w:rsid w:val="009E0B4E"/>
    <w:rsid w:val="00A02AA3"/>
    <w:rsid w:val="00A12807"/>
    <w:rsid w:val="00A657D1"/>
    <w:rsid w:val="00A941AA"/>
    <w:rsid w:val="00AA5A26"/>
    <w:rsid w:val="00AD4B5B"/>
    <w:rsid w:val="00AD4D9F"/>
    <w:rsid w:val="00B11039"/>
    <w:rsid w:val="00B205E5"/>
    <w:rsid w:val="00B503E3"/>
    <w:rsid w:val="00B62FD2"/>
    <w:rsid w:val="00B64F1D"/>
    <w:rsid w:val="00B71B29"/>
    <w:rsid w:val="00BA3684"/>
    <w:rsid w:val="00BC0F0F"/>
    <w:rsid w:val="00BC5C38"/>
    <w:rsid w:val="00BC657C"/>
    <w:rsid w:val="00BE6395"/>
    <w:rsid w:val="00BE64BC"/>
    <w:rsid w:val="00C33762"/>
    <w:rsid w:val="00C430DB"/>
    <w:rsid w:val="00C43E5D"/>
    <w:rsid w:val="00C5029B"/>
    <w:rsid w:val="00C50AD3"/>
    <w:rsid w:val="00C57CDE"/>
    <w:rsid w:val="00C863BA"/>
    <w:rsid w:val="00C95791"/>
    <w:rsid w:val="00CA1ACD"/>
    <w:rsid w:val="00CB2CC9"/>
    <w:rsid w:val="00CD0C22"/>
    <w:rsid w:val="00CF3F0C"/>
    <w:rsid w:val="00D117E0"/>
    <w:rsid w:val="00D36514"/>
    <w:rsid w:val="00D447BD"/>
    <w:rsid w:val="00D46671"/>
    <w:rsid w:val="00D80EE4"/>
    <w:rsid w:val="00D942D0"/>
    <w:rsid w:val="00DA5995"/>
    <w:rsid w:val="00DF44F0"/>
    <w:rsid w:val="00E211F1"/>
    <w:rsid w:val="00E33AF1"/>
    <w:rsid w:val="00E36B74"/>
    <w:rsid w:val="00E578D7"/>
    <w:rsid w:val="00E7214E"/>
    <w:rsid w:val="00E82550"/>
    <w:rsid w:val="00E9092D"/>
    <w:rsid w:val="00E93FF6"/>
    <w:rsid w:val="00EC5DF9"/>
    <w:rsid w:val="00EF3C65"/>
    <w:rsid w:val="00EF5A1E"/>
    <w:rsid w:val="00F3470C"/>
    <w:rsid w:val="00F40432"/>
    <w:rsid w:val="00F46CAF"/>
    <w:rsid w:val="00F619E7"/>
    <w:rsid w:val="00FB39BD"/>
    <w:rsid w:val="00FE1367"/>
    <w:rsid w:val="00FE77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F26C29"/>
  <w15:docId w15:val="{E3E94B0F-6857-4B87-9CED-E53738530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B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65EF"/>
    <w:pPr>
      <w:ind w:left="720"/>
      <w:contextualSpacing/>
    </w:pPr>
  </w:style>
  <w:style w:type="paragraph" w:customStyle="1" w:styleId="Pa0">
    <w:name w:val="Pa0"/>
    <w:basedOn w:val="Normal"/>
    <w:next w:val="Normal"/>
    <w:uiPriority w:val="99"/>
    <w:rsid w:val="00E33AF1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character" w:customStyle="1" w:styleId="A5">
    <w:name w:val="A5"/>
    <w:uiPriority w:val="99"/>
    <w:rsid w:val="00E33AF1"/>
    <w:rPr>
      <w:rFonts w:cs="Volvo Novum"/>
      <w:color w:val="000000"/>
      <w:sz w:val="22"/>
      <w:szCs w:val="22"/>
    </w:rPr>
  </w:style>
  <w:style w:type="paragraph" w:customStyle="1" w:styleId="Pa3">
    <w:name w:val="Pa3"/>
    <w:basedOn w:val="Normal"/>
    <w:next w:val="Normal"/>
    <w:uiPriority w:val="99"/>
    <w:rsid w:val="00E33AF1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paragraph" w:customStyle="1" w:styleId="Pa5">
    <w:name w:val="Pa5"/>
    <w:basedOn w:val="Normal"/>
    <w:next w:val="Normal"/>
    <w:uiPriority w:val="99"/>
    <w:rsid w:val="00A02AA3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character" w:customStyle="1" w:styleId="A8">
    <w:name w:val="A8"/>
    <w:uiPriority w:val="99"/>
    <w:rsid w:val="00A02AA3"/>
    <w:rPr>
      <w:rFonts w:ascii="Wingdings" w:hAnsi="Wingdings" w:cs="Wingdings"/>
      <w:color w:val="000000"/>
      <w:sz w:val="16"/>
      <w:szCs w:val="16"/>
    </w:rPr>
  </w:style>
  <w:style w:type="paragraph" w:customStyle="1" w:styleId="Default">
    <w:name w:val="Default"/>
    <w:rsid w:val="00BE6395"/>
    <w:pPr>
      <w:autoSpaceDE w:val="0"/>
      <w:autoSpaceDN w:val="0"/>
      <w:adjustRightInd w:val="0"/>
      <w:spacing w:after="0" w:line="240" w:lineRule="auto"/>
    </w:pPr>
    <w:rPr>
      <w:rFonts w:ascii="Volvo Novum" w:hAnsi="Volvo Novum" w:cs="Volvo Novum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075391"/>
    <w:pPr>
      <w:spacing w:line="241" w:lineRule="atLeast"/>
    </w:pPr>
    <w:rPr>
      <w:rFonts w:cstheme="minorBidi"/>
      <w:color w:val="auto"/>
    </w:rPr>
  </w:style>
  <w:style w:type="paragraph" w:customStyle="1" w:styleId="Pa7">
    <w:name w:val="Pa7"/>
    <w:basedOn w:val="Default"/>
    <w:next w:val="Default"/>
    <w:uiPriority w:val="99"/>
    <w:rsid w:val="00075391"/>
    <w:pPr>
      <w:spacing w:line="241" w:lineRule="atLeast"/>
    </w:pPr>
    <w:rPr>
      <w:rFonts w:cstheme="minorBidi"/>
      <w:color w:val="auto"/>
    </w:rPr>
  </w:style>
  <w:style w:type="table" w:styleId="TableGrid">
    <w:name w:val="Table Grid"/>
    <w:basedOn w:val="TableNormal"/>
    <w:uiPriority w:val="59"/>
    <w:rsid w:val="00493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1B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BBA"/>
  </w:style>
  <w:style w:type="paragraph" w:styleId="Footer">
    <w:name w:val="footer"/>
    <w:basedOn w:val="Normal"/>
    <w:link w:val="FooterChar"/>
    <w:uiPriority w:val="99"/>
    <w:unhideWhenUsed/>
    <w:rsid w:val="00631B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BBA"/>
  </w:style>
  <w:style w:type="paragraph" w:styleId="BalloonText">
    <w:name w:val="Balloon Text"/>
    <w:basedOn w:val="Normal"/>
    <w:link w:val="BalloonTextChar"/>
    <w:uiPriority w:val="99"/>
    <w:semiHidden/>
    <w:unhideWhenUsed/>
    <w:rsid w:val="00B503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3E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041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1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1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1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1D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E64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64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1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0548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856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612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7124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979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10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549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793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289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0766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7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6052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2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16115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69320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3956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1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8248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72271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1059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179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9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Spear</dc:creator>
  <cp:lastModifiedBy>Babicky, Tomas</cp:lastModifiedBy>
  <cp:revision>2</cp:revision>
  <dcterms:created xsi:type="dcterms:W3CDTF">2020-10-22T21:04:00Z</dcterms:created>
  <dcterms:modified xsi:type="dcterms:W3CDTF">2020-10-22T21:04:00Z</dcterms:modified>
</cp:coreProperties>
</file>